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Application</w:t>
      </w:r>
    </w:p>
    <w:bookmarkStart w:id="25" w:name="X5f335c2561f9ac4f6fd5abce4a5891adf560658"/>
    <w:p>
      <w:pPr>
        <w:pStyle w:val="Heading1"/>
      </w:pPr>
      <w:r>
        <w:t xml:space="preserve">Cover Letter for Radiologist Position in Turkey Ankara</w:t>
      </w:r>
    </w:p>
    <w:p>
      <w:pPr>
        <w:pStyle w:val="FirstParagraph"/>
      </w:pPr>
      <w:r>
        <w:t xml:space="preserve">Dear [Hiring Manager's Name],</w:t>
      </w:r>
    </w:p>
    <w:p>
      <w:pPr>
        <w:pStyle w:val="BodyText"/>
      </w:pPr>
      <w:r>
        <w:t xml:space="preserve">I am writing to express my sincere interest in the Radiologist position at [Hospital/Clinic Name] in Ankara, Turkey. As a dedicated and experienced radiologist with a strong commitment to advancing diagnostic excellence, I am eager to contribute my expertise to your esteemed institution. The opportunity to work as a Radiologist in Ankara, a city renowned for its rich cultural heritage and cutting-edge healthcare facilities, aligns perfectly with my professional goals and passion for medicine.</w:t>
      </w:r>
    </w:p>
    <w:p>
      <w:pPr>
        <w:pStyle w:val="BodyText"/>
      </w:pPr>
      <w:r>
        <w:t xml:space="preserve">With [X years] of experience in radiology, I have developed a comprehensive understanding of medical imaging technologies, diagnostic protocols, and patient-centered care. My career has been driven by a commitment to precision, innovation, and the continuous pursuit of excellence in radiological services. I am particularly drawn to this role in Ankara because of the city’s dynamic healthcare environment and its reputation for fostering collaboration between medical professionals and technological advancements.</w:t>
      </w:r>
    </w:p>
    <w:bookmarkStart w:id="20" w:name="why-turkey-ankara"/>
    <w:p>
      <w:pPr>
        <w:pStyle w:val="Heading2"/>
      </w:pPr>
      <w:r>
        <w:t xml:space="preserve">Why Turkey Ankara?</w:t>
      </w:r>
    </w:p>
    <w:p>
      <w:pPr>
        <w:pStyle w:val="FirstParagraph"/>
      </w:pPr>
      <w:r>
        <w:t xml:space="preserve">Turkey, especially Ankara, has always held a special place in my professional journey. As the capital city, Ankara is a hub of academic and clinical innovation, offering unique opportunities to work alongside leading experts in the field. The city’s growing healthcare infrastructure and emphasis on integrating advanced imaging technologies into patient care make it an ideal location for a Radiologist like myself to thrive. I am particularly inspired by [Hospital/Clinic Name]’s dedication to providing high-quality radiological services, which resonates with my own values of precision, compassion, and scientific rigor.</w:t>
      </w:r>
    </w:p>
    <w:bookmarkEnd w:id="20"/>
    <w:bookmarkStart w:id="21" w:name="professional-background-and-expertise"/>
    <w:p>
      <w:pPr>
        <w:pStyle w:val="Heading2"/>
      </w:pPr>
      <w:r>
        <w:t xml:space="preserve">Professional Background and Expertise</w:t>
      </w:r>
    </w:p>
    <w:p>
      <w:pPr>
        <w:pStyle w:val="FirstParagraph"/>
      </w:pPr>
      <w:r>
        <w:t xml:space="preserve">I hold a [Medical Degree] from [University Name], where I specialized in Radiology. My postgraduate training included hands-on experience in a variety of imaging modalities, such as X-ray, computed tomography (CT), magnetic resonance imaging (MRI), ultrasound, and nuclear medicine. Throughout my career, I have focused on delivering accurate diagnoses through meticulous analysis of medical images while maintaining a strong emphasis on patient safety and comfort.</w:t>
      </w:r>
    </w:p>
    <w:p>
      <w:pPr>
        <w:pStyle w:val="BodyText"/>
      </w:pPr>
      <w:r>
        <w:t xml:space="preserve">My work as a Radiologist has involved interpreting complex imaging studies for diverse clinical scenarios, from routine screenings to critical trauma cases. I am proficient in utilizing advanced PACS (Picture Archiving and Communication Systems) to streamline workflows and ensure timely access to diagnostic information. Additionally, I have collaborated closely with multidisciplinary teams, including oncologists, surgeons, and primary care physicians, to develop comprehensive treatment plans for patients.</w:t>
      </w:r>
    </w:p>
    <w:p>
      <w:pPr>
        <w:pStyle w:val="BodyText"/>
      </w:pPr>
      <w:r>
        <w:t xml:space="preserve">In Ankara’s healthcare landscape, I recognize the importance of adapting to evolving medical standards and technological innovations. My ability to stay updated with the latest advancements in radiology—such as artificial intelligence-driven imaging tools and minimally invasive procedures—has allowed me to contribute effectively to patient outcomes. I am particularly enthusiastic about the opportunity to work within [Hospital/Clinic Name]’s state-of-the-art facilities, where I can leverage my skills to enhance diagnostic accuracy and support clinical decision-making.</w:t>
      </w:r>
    </w:p>
    <w:bookmarkEnd w:id="21"/>
    <w:bookmarkStart w:id="22" w:name="key-strengths-and-contributions"/>
    <w:p>
      <w:pPr>
        <w:pStyle w:val="Heading2"/>
      </w:pPr>
      <w:r>
        <w:t xml:space="preserve">Key Strengths and Contributions</w:t>
      </w:r>
    </w:p>
    <w:p>
      <w:pPr>
        <w:pStyle w:val="FirstParagraph"/>
      </w:pPr>
      <w:r>
        <w:t xml:space="preserve">One of my core strengths as a Radiologist is my ability to balance technical expertise with empathy. I understand that medical imaging can be a source of anxiety for patients, and I strive to communicate findings clearly and compassionately. My approach prioritizes not only the precision of diagnoses but also the emotional well-being of those under my care.</w:t>
      </w:r>
    </w:p>
    <w:p>
      <w:pPr>
        <w:pStyle w:val="BodyText"/>
      </w:pPr>
      <w:r>
        <w:t xml:space="preserve">Another aspect of my professional identity is my dedication to research and education. I have participated in numerous studies focused on improving diagnostic accuracy, optimizing imaging protocols, and exploring new applications for radiological techniques. In Ankara, I aim to contribute to ongoing research initiatives that address local healthcare challenges while fostering a culture of academic collaboration.</w:t>
      </w:r>
    </w:p>
    <w:p>
      <w:pPr>
        <w:pStyle w:val="BodyText"/>
      </w:pPr>
      <w:r>
        <w:t xml:space="preserve">Furthermore, my fluency in [Languages, e.g., Turkish and English] enables me to effectively communicate with both patients and colleagues in Turkey’s multicultural environment. This skill is particularly valuable in Ankara, where the healthcare sector serves a diverse population. I am also committed to adhering to the highest ethical standards and regulatory guidelines specific to radiology practice in Turkey.</w:t>
      </w:r>
    </w:p>
    <w:bookmarkEnd w:id="22"/>
    <w:bookmarkStart w:id="23" w:name="why-hospitalclinic-name"/>
    <w:p>
      <w:pPr>
        <w:pStyle w:val="Heading2"/>
      </w:pPr>
      <w:r>
        <w:t xml:space="preserve">Why [Hospital/Clinic Name]?</w:t>
      </w:r>
    </w:p>
    <w:p>
      <w:pPr>
        <w:pStyle w:val="FirstParagraph"/>
      </w:pPr>
      <w:r>
        <w:t xml:space="preserve">[Hospital/Clinic Name]’s reputation as a leader in medical innovation and patient care makes it an ideal place for me to advance my career. I am especially impressed by your institution’s focus on [specific initiative, e.g., "integrating AI into diagnostic workflows" or "expanding access to advanced imaging services"]. As a Radiologist, I am eager to contribute my skills to support these goals while learning from the expertise of your team.</w:t>
      </w:r>
    </w:p>
    <w:p>
      <w:pPr>
        <w:pStyle w:val="BodyText"/>
      </w:pPr>
      <w:r>
        <w:t xml:space="preserve">Additionally, Ankara’s vibrant community and strategic location offer unique opportunities for professional growth. The city’s blend of historical significance and modern infrastructure creates an environment where medical professionals can thrive. I am excited about the possibility of contributing to [Hospital/Clinic Name]’s mission while immersing myself in the cultural and intellectual richness of Ankara.</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radiology make me a strong candidate for this position. I am eager to bring my expertise in medical imaging, patient care, and research to [Hospital/Clinic Name]’s team in Ankara. I would welcome the opportunity to discuss how my background aligns with your institution’s needs and goals.</w:t>
      </w:r>
    </w:p>
    <w:p>
      <w:pPr>
        <w:pStyle w:val="BodyText"/>
      </w:pPr>
      <w:r>
        <w:t xml:space="preserve">Thank you for considering my application. I look forward to the possibility of contributing to the continued success of [Hospital/Clinic Name] and advancing radiological care in Turkey Ankara.</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Application</dc:title>
  <dc:creator/>
  <dc:language>en</dc:language>
  <cp:keywords/>
  <dcterms:created xsi:type="dcterms:W3CDTF">2026-07-23T05:47:48Z</dcterms:created>
  <dcterms:modified xsi:type="dcterms:W3CDTF">2026-07-23T05:47:48Z</dcterms:modified>
</cp:coreProperties>
</file>

<file path=docProps/custom.xml><?xml version="1.0" encoding="utf-8"?>
<Properties xmlns="http://schemas.openxmlformats.org/officeDocument/2006/custom-properties" xmlns:vt="http://schemas.openxmlformats.org/officeDocument/2006/docPropsVTypes"/>
</file>